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10533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19502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98526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646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27763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76544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12123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2614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93023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46482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40791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39075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03654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98524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80477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72801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56973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006497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880701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976544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050934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23680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97060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35306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02736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882838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32423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44268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07372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055135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0737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17403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46357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888709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уем Гислен НКАбд-03-22</dc:creator>
  <dc:language>ru-RU</dc:language>
  <cp:keywords/>
  <dcterms:created xsi:type="dcterms:W3CDTF">2023-03-19T15:19:49Z</dcterms:created>
  <dcterms:modified xsi:type="dcterms:W3CDTF">2023-03-19T15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